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0930D6" w14:textId="5A9BCA97" w:rsidR="004E31B0" w:rsidRDefault="009E1D88" w:rsidP="009E1D88">
      <w:pPr>
        <w:pStyle w:val="Heading1"/>
      </w:pPr>
      <w:r>
        <w:t>Requirements Template</w:t>
      </w:r>
    </w:p>
    <w:p w14:paraId="25B7DE1F" w14:textId="76B8943E" w:rsidR="009E1D88" w:rsidRDefault="009E1D88" w:rsidP="009E1D88">
      <w:pPr>
        <w:pStyle w:val="ListParagraph"/>
        <w:numPr>
          <w:ilvl w:val="0"/>
          <w:numId w:val="1"/>
        </w:numPr>
      </w:pPr>
      <w:r>
        <w:t>What:</w:t>
      </w:r>
      <w:r w:rsidR="002803A4">
        <w:t xml:space="preserve"> Split</w:t>
      </w:r>
    </w:p>
    <w:p w14:paraId="20EF2929" w14:textId="071A18FA" w:rsidR="009E1D88" w:rsidRDefault="009E1D88" w:rsidP="001000F2">
      <w:pPr>
        <w:pStyle w:val="ListParagraph"/>
        <w:numPr>
          <w:ilvl w:val="1"/>
          <w:numId w:val="1"/>
        </w:numPr>
      </w:pPr>
      <w:r>
        <w:t>Where:</w:t>
      </w:r>
      <w:r w:rsidR="002803A4">
        <w:t xml:space="preserve"> First turn</w:t>
      </w:r>
    </w:p>
    <w:p w14:paraId="43A39071" w14:textId="49C2B381" w:rsidR="009E1D88" w:rsidRDefault="009E1D88" w:rsidP="001000F2">
      <w:pPr>
        <w:pStyle w:val="ListParagraph"/>
        <w:numPr>
          <w:ilvl w:val="1"/>
          <w:numId w:val="1"/>
        </w:numPr>
      </w:pPr>
      <w:r>
        <w:t>When:</w:t>
      </w:r>
      <w:r w:rsidR="002803A4">
        <w:t xml:space="preserve"> A player has a pair</w:t>
      </w:r>
    </w:p>
    <w:p w14:paraId="4237D43F" w14:textId="7B038672" w:rsidR="009E1D88" w:rsidRDefault="009E1D88" w:rsidP="001000F2">
      <w:pPr>
        <w:pStyle w:val="ListParagraph"/>
        <w:numPr>
          <w:ilvl w:val="1"/>
          <w:numId w:val="1"/>
        </w:numPr>
      </w:pPr>
      <w:r>
        <w:t>Why:</w:t>
      </w:r>
      <w:r w:rsidR="002803A4">
        <w:t xml:space="preserve"> Allows player to play dealt hand as two separate hands</w:t>
      </w:r>
    </w:p>
    <w:p w14:paraId="318674AA" w14:textId="75A13A81" w:rsidR="009E1D88" w:rsidRDefault="009E1D88" w:rsidP="001000F2">
      <w:pPr>
        <w:pStyle w:val="ListParagraph"/>
        <w:numPr>
          <w:ilvl w:val="1"/>
          <w:numId w:val="1"/>
        </w:numPr>
      </w:pPr>
      <w:r>
        <w:t>Assumptions</w:t>
      </w:r>
    </w:p>
    <w:p w14:paraId="0D9DAD38" w14:textId="7B13149D" w:rsidR="002803A4" w:rsidRDefault="002803A4" w:rsidP="001000F2">
      <w:pPr>
        <w:pStyle w:val="ListParagraph"/>
        <w:numPr>
          <w:ilvl w:val="2"/>
          <w:numId w:val="1"/>
        </w:numPr>
      </w:pPr>
      <w:r>
        <w:t>Additional new bet is equal to first bet</w:t>
      </w:r>
    </w:p>
    <w:p w14:paraId="5F31B6C9" w14:textId="4D8AC436" w:rsidR="002803A4" w:rsidRDefault="002803A4" w:rsidP="001000F2">
      <w:pPr>
        <w:pStyle w:val="ListParagraph"/>
        <w:numPr>
          <w:ilvl w:val="2"/>
          <w:numId w:val="1"/>
        </w:numPr>
      </w:pPr>
      <w:r>
        <w:t>Has funds to cover bet</w:t>
      </w:r>
    </w:p>
    <w:p w14:paraId="006BF468" w14:textId="4E9B0862" w:rsidR="009E1D88" w:rsidRDefault="00ED4B1F" w:rsidP="001000F2">
      <w:pPr>
        <w:pStyle w:val="ListParagraph"/>
        <w:numPr>
          <w:ilvl w:val="1"/>
          <w:numId w:val="1"/>
        </w:numPr>
      </w:pPr>
      <w:r>
        <w:t>Exclusions</w:t>
      </w:r>
    </w:p>
    <w:p w14:paraId="2C9D73FD" w14:textId="3CE5760C" w:rsidR="009E380A" w:rsidRDefault="009E380A" w:rsidP="001000F2">
      <w:pPr>
        <w:pStyle w:val="ListParagraph"/>
        <w:numPr>
          <w:ilvl w:val="2"/>
          <w:numId w:val="1"/>
        </w:numPr>
      </w:pPr>
      <w:r>
        <w:t>Dealer can’t split</w:t>
      </w:r>
    </w:p>
    <w:p w14:paraId="6F7F3E48" w14:textId="466F243B" w:rsidR="001057B9" w:rsidRDefault="002803A4" w:rsidP="001000F2">
      <w:pPr>
        <w:pStyle w:val="ListParagraph"/>
        <w:numPr>
          <w:ilvl w:val="2"/>
          <w:numId w:val="1"/>
        </w:numPr>
      </w:pPr>
      <w:r>
        <w:t>Must be a pair not just equal rank</w:t>
      </w:r>
    </w:p>
    <w:p w14:paraId="717A0E20" w14:textId="77777777" w:rsidR="00577BE8" w:rsidRDefault="00577BE8" w:rsidP="00577BE8"/>
    <w:p w14:paraId="66B48619" w14:textId="0A2F8727" w:rsidR="00577BE8" w:rsidRDefault="00577BE8" w:rsidP="00577BE8">
      <w:pPr>
        <w:pStyle w:val="ListParagraph"/>
        <w:numPr>
          <w:ilvl w:val="0"/>
          <w:numId w:val="1"/>
        </w:numPr>
      </w:pPr>
      <w:r>
        <w:t>What: Shuffle</w:t>
      </w:r>
    </w:p>
    <w:p w14:paraId="36895E3A" w14:textId="2702AA96" w:rsidR="00577BE8" w:rsidRDefault="00577BE8" w:rsidP="001000F2">
      <w:pPr>
        <w:pStyle w:val="ListParagraph"/>
        <w:numPr>
          <w:ilvl w:val="1"/>
          <w:numId w:val="1"/>
        </w:numPr>
      </w:pPr>
      <w:r>
        <w:t>Where: Before</w:t>
      </w:r>
      <w:r w:rsidR="00FC16CA">
        <w:t xml:space="preserve"> initial</w:t>
      </w:r>
      <w:r>
        <w:t xml:space="preserve"> deal</w:t>
      </w:r>
    </w:p>
    <w:p w14:paraId="4EF0952F" w14:textId="3165E72F" w:rsidR="00577BE8" w:rsidRDefault="00577BE8" w:rsidP="001000F2">
      <w:pPr>
        <w:pStyle w:val="ListParagraph"/>
        <w:numPr>
          <w:ilvl w:val="1"/>
          <w:numId w:val="1"/>
        </w:numPr>
      </w:pPr>
      <w:r>
        <w:t>When: The deck is empty</w:t>
      </w:r>
    </w:p>
    <w:p w14:paraId="7E981C2A" w14:textId="5EBEBE7D" w:rsidR="00577BE8" w:rsidRDefault="00577BE8" w:rsidP="001000F2">
      <w:pPr>
        <w:pStyle w:val="ListParagraph"/>
        <w:numPr>
          <w:ilvl w:val="1"/>
          <w:numId w:val="1"/>
        </w:numPr>
      </w:pPr>
      <w:r>
        <w:t xml:space="preserve">Why: </w:t>
      </w:r>
      <w:r w:rsidR="00BC3907">
        <w:t>To r</w:t>
      </w:r>
      <w:r w:rsidR="00984AAC">
        <w:t>andomize deck</w:t>
      </w:r>
    </w:p>
    <w:p w14:paraId="2C7D6D45" w14:textId="77777777" w:rsidR="00577BE8" w:rsidRDefault="00577BE8" w:rsidP="001000F2">
      <w:pPr>
        <w:pStyle w:val="ListParagraph"/>
        <w:numPr>
          <w:ilvl w:val="1"/>
          <w:numId w:val="1"/>
        </w:numPr>
      </w:pPr>
      <w:r>
        <w:t>Assumptions</w:t>
      </w:r>
    </w:p>
    <w:p w14:paraId="3F2E1543" w14:textId="13EBAE1A" w:rsidR="00577BE8" w:rsidRDefault="00FC16CA" w:rsidP="001000F2">
      <w:pPr>
        <w:pStyle w:val="ListParagraph"/>
        <w:numPr>
          <w:ilvl w:val="2"/>
          <w:numId w:val="1"/>
        </w:numPr>
      </w:pPr>
      <w:r>
        <w:t xml:space="preserve">Number of decks </w:t>
      </w:r>
      <w:r w:rsidR="00BC3907">
        <w:t>is</w:t>
      </w:r>
      <w:r>
        <w:t xml:space="preserve"> 3</w:t>
      </w:r>
    </w:p>
    <w:p w14:paraId="7DDA725F" w14:textId="77777777" w:rsidR="00FD6ED9" w:rsidRDefault="00FD6ED9" w:rsidP="00FD6ED9"/>
    <w:p w14:paraId="13D4DAFB" w14:textId="004ADF42" w:rsidR="00FD6ED9" w:rsidRDefault="00FD6ED9" w:rsidP="00FD6ED9">
      <w:pPr>
        <w:pStyle w:val="ListParagraph"/>
        <w:numPr>
          <w:ilvl w:val="0"/>
          <w:numId w:val="1"/>
        </w:numPr>
      </w:pPr>
      <w:r>
        <w:t>What:</w:t>
      </w:r>
      <w:r w:rsidR="00705C9E">
        <w:t xml:space="preserve"> Dealer</w:t>
      </w:r>
      <w:r w:rsidR="00E73040">
        <w:t xml:space="preserve"> play</w:t>
      </w:r>
    </w:p>
    <w:p w14:paraId="67E198FD" w14:textId="04CD3183" w:rsidR="00FD6ED9" w:rsidRDefault="00FD6ED9" w:rsidP="00E73040">
      <w:pPr>
        <w:pStyle w:val="ListParagraph"/>
        <w:numPr>
          <w:ilvl w:val="1"/>
          <w:numId w:val="1"/>
        </w:numPr>
      </w:pPr>
      <w:r>
        <w:t xml:space="preserve">Where: </w:t>
      </w:r>
      <w:r w:rsidR="00705C9E">
        <w:t>After</w:t>
      </w:r>
      <w:r w:rsidR="00E73040">
        <w:t xml:space="preserve"> all</w:t>
      </w:r>
      <w:r w:rsidR="00705C9E">
        <w:t xml:space="preserve"> player</w:t>
      </w:r>
      <w:r w:rsidR="00E73040">
        <w:t>s</w:t>
      </w:r>
      <w:r w:rsidR="00705C9E">
        <w:t xml:space="preserve"> stand</w:t>
      </w:r>
    </w:p>
    <w:p w14:paraId="54B70407" w14:textId="63CB9DA9" w:rsidR="00FD6ED9" w:rsidRDefault="00FD6ED9" w:rsidP="00E73040">
      <w:pPr>
        <w:pStyle w:val="ListParagraph"/>
        <w:numPr>
          <w:ilvl w:val="1"/>
          <w:numId w:val="1"/>
        </w:numPr>
      </w:pPr>
      <w:r>
        <w:t xml:space="preserve">When: </w:t>
      </w:r>
      <w:r w:rsidR="00705C9E">
        <w:t>Dealer turn</w:t>
      </w:r>
    </w:p>
    <w:p w14:paraId="0C226819" w14:textId="1686AEA6" w:rsidR="00FD6ED9" w:rsidRDefault="00FD6ED9" w:rsidP="00E73040">
      <w:pPr>
        <w:pStyle w:val="ListParagraph"/>
        <w:numPr>
          <w:ilvl w:val="1"/>
          <w:numId w:val="1"/>
        </w:numPr>
      </w:pPr>
      <w:r>
        <w:t xml:space="preserve">Why: </w:t>
      </w:r>
      <w:r w:rsidR="00E73040">
        <w:t>Determine hand value</w:t>
      </w:r>
    </w:p>
    <w:p w14:paraId="1F003B9C" w14:textId="20A08C6B" w:rsidR="00FD6ED9" w:rsidRDefault="00FD6ED9" w:rsidP="00E73040">
      <w:pPr>
        <w:pStyle w:val="ListParagraph"/>
        <w:numPr>
          <w:ilvl w:val="1"/>
          <w:numId w:val="1"/>
        </w:numPr>
      </w:pPr>
      <w:r>
        <w:t>Assumptions</w:t>
      </w:r>
    </w:p>
    <w:p w14:paraId="4A379846" w14:textId="3B2B6C95" w:rsidR="00705C9E" w:rsidRDefault="00705C9E" w:rsidP="00E73040">
      <w:pPr>
        <w:pStyle w:val="ListParagraph"/>
        <w:numPr>
          <w:ilvl w:val="2"/>
          <w:numId w:val="1"/>
        </w:numPr>
      </w:pPr>
      <w:r>
        <w:t>Hit if total rank of cards in dealer hand is less than 1</w:t>
      </w:r>
      <w:r w:rsidR="00E73040">
        <w:t>7</w:t>
      </w:r>
      <w:r>
        <w:t>. Stand if greater than 1</w:t>
      </w:r>
      <w:r w:rsidR="00E73040">
        <w:t>7</w:t>
      </w:r>
      <w:r>
        <w:t>.</w:t>
      </w:r>
    </w:p>
    <w:p w14:paraId="44F77B3B" w14:textId="48408C7E" w:rsidR="00FD6ED9" w:rsidRDefault="00FD6ED9" w:rsidP="00E73040">
      <w:pPr>
        <w:pStyle w:val="ListParagraph"/>
        <w:numPr>
          <w:ilvl w:val="1"/>
          <w:numId w:val="1"/>
        </w:numPr>
      </w:pPr>
      <w:r>
        <w:t>Exclusions</w:t>
      </w:r>
    </w:p>
    <w:p w14:paraId="6F5A9B0E" w14:textId="44589125" w:rsidR="00E757DF" w:rsidRDefault="00E757DF" w:rsidP="00E73040">
      <w:pPr>
        <w:pStyle w:val="ListParagraph"/>
        <w:numPr>
          <w:ilvl w:val="2"/>
          <w:numId w:val="1"/>
        </w:numPr>
      </w:pPr>
      <w:r>
        <w:t>Dealer can’t split or double down</w:t>
      </w:r>
    </w:p>
    <w:p w14:paraId="4D5A7C9B" w14:textId="1380E286" w:rsidR="00702D66" w:rsidRDefault="00702D66">
      <w:r>
        <w:br w:type="page"/>
      </w:r>
    </w:p>
    <w:p w14:paraId="527EFD34" w14:textId="77777777" w:rsidR="00FD6ED9" w:rsidRDefault="00FD6ED9" w:rsidP="00FD6ED9"/>
    <w:p w14:paraId="644BC417" w14:textId="5E7817BC" w:rsidR="00705C9E" w:rsidRDefault="00705C9E" w:rsidP="00705C9E">
      <w:pPr>
        <w:pStyle w:val="ListParagraph"/>
        <w:numPr>
          <w:ilvl w:val="0"/>
          <w:numId w:val="1"/>
        </w:numPr>
      </w:pPr>
      <w:r>
        <w:t xml:space="preserve">What: </w:t>
      </w:r>
      <w:r w:rsidR="00702D66">
        <w:t>Betting</w:t>
      </w:r>
    </w:p>
    <w:p w14:paraId="49AE96F9" w14:textId="08354879" w:rsidR="00705C9E" w:rsidRDefault="00705C9E" w:rsidP="00E73040">
      <w:pPr>
        <w:pStyle w:val="ListParagraph"/>
        <w:numPr>
          <w:ilvl w:val="1"/>
          <w:numId w:val="1"/>
        </w:numPr>
      </w:pPr>
      <w:r>
        <w:t>Where:</w:t>
      </w:r>
      <w:r w:rsidR="00702D66">
        <w:t xml:space="preserve"> At the beginning of each game</w:t>
      </w:r>
      <w:r w:rsidR="00E73040">
        <w:t xml:space="preserve"> (same bet with split)</w:t>
      </w:r>
    </w:p>
    <w:p w14:paraId="49E2A885" w14:textId="5B4493FD" w:rsidR="00705C9E" w:rsidRDefault="00705C9E" w:rsidP="00E73040">
      <w:pPr>
        <w:pStyle w:val="ListParagraph"/>
        <w:numPr>
          <w:ilvl w:val="1"/>
          <w:numId w:val="1"/>
        </w:numPr>
      </w:pPr>
      <w:r>
        <w:t xml:space="preserve">When: </w:t>
      </w:r>
      <w:r w:rsidR="00B83176">
        <w:t>Before the deal</w:t>
      </w:r>
    </w:p>
    <w:p w14:paraId="1767DCE5" w14:textId="2650CCD6" w:rsidR="00705C9E" w:rsidRDefault="00705C9E" w:rsidP="00E73040">
      <w:pPr>
        <w:pStyle w:val="ListParagraph"/>
        <w:numPr>
          <w:ilvl w:val="1"/>
          <w:numId w:val="1"/>
        </w:numPr>
      </w:pPr>
      <w:r>
        <w:t>Why:</w:t>
      </w:r>
      <w:r w:rsidR="00B83176">
        <w:t xml:space="preserve"> To establish how much players will win or lose</w:t>
      </w:r>
    </w:p>
    <w:p w14:paraId="06920A39" w14:textId="77777777" w:rsidR="00705C9E" w:rsidRDefault="00705C9E" w:rsidP="00E73040">
      <w:pPr>
        <w:pStyle w:val="ListParagraph"/>
        <w:numPr>
          <w:ilvl w:val="1"/>
          <w:numId w:val="1"/>
        </w:numPr>
      </w:pPr>
      <w:r>
        <w:t>Assumptions</w:t>
      </w:r>
    </w:p>
    <w:p w14:paraId="2B9ED5B2" w14:textId="54E1AF50" w:rsidR="00705C9E" w:rsidRDefault="00702D66" w:rsidP="00E73040">
      <w:pPr>
        <w:pStyle w:val="ListParagraph"/>
        <w:numPr>
          <w:ilvl w:val="2"/>
          <w:numId w:val="1"/>
        </w:numPr>
      </w:pPr>
      <w:r>
        <w:t>Not able to bet more than funds available</w:t>
      </w:r>
    </w:p>
    <w:p w14:paraId="710F6C39" w14:textId="1365E7B2" w:rsidR="00702D66" w:rsidRDefault="00702D66" w:rsidP="00E73040">
      <w:pPr>
        <w:pStyle w:val="ListParagraph"/>
        <w:numPr>
          <w:ilvl w:val="2"/>
          <w:numId w:val="1"/>
        </w:numPr>
      </w:pPr>
      <w:r>
        <w:t>Not able to bet less than one token ($</w:t>
      </w:r>
      <w:r w:rsidR="00B83176">
        <w:t>2</w:t>
      </w:r>
      <w:r>
        <w:t>)</w:t>
      </w:r>
    </w:p>
    <w:p w14:paraId="52A38760" w14:textId="72D4D700" w:rsidR="00702D66" w:rsidRDefault="00702D66" w:rsidP="00E73040">
      <w:pPr>
        <w:pStyle w:val="ListParagraph"/>
        <w:numPr>
          <w:ilvl w:val="2"/>
          <w:numId w:val="1"/>
        </w:numPr>
      </w:pPr>
      <w:r>
        <w:t>Initial bets can’t be increased during a game</w:t>
      </w:r>
    </w:p>
    <w:p w14:paraId="5753B909" w14:textId="1391ACC5" w:rsidR="00702D66" w:rsidRDefault="00702D66" w:rsidP="00E73040">
      <w:pPr>
        <w:pStyle w:val="ListParagraph"/>
        <w:numPr>
          <w:ilvl w:val="2"/>
          <w:numId w:val="1"/>
        </w:numPr>
      </w:pPr>
      <w:r>
        <w:t>Get twice their bet if they win.</w:t>
      </w:r>
    </w:p>
    <w:p w14:paraId="569DC440" w14:textId="19BEBDE5" w:rsidR="00702D66" w:rsidRDefault="00702D66" w:rsidP="00E73040">
      <w:pPr>
        <w:pStyle w:val="ListParagraph"/>
        <w:numPr>
          <w:ilvl w:val="2"/>
          <w:numId w:val="1"/>
        </w:numPr>
      </w:pPr>
      <w:r>
        <w:t>No money if they lose</w:t>
      </w:r>
    </w:p>
    <w:p w14:paraId="5F9702E8" w14:textId="77777777" w:rsidR="00B26869" w:rsidRDefault="00702D66" w:rsidP="00B26869">
      <w:pPr>
        <w:pStyle w:val="ListParagraph"/>
        <w:numPr>
          <w:ilvl w:val="2"/>
          <w:numId w:val="1"/>
        </w:numPr>
      </w:pPr>
      <w:r>
        <w:t>If a tie, receive their token(s) back</w:t>
      </w:r>
      <w:r w:rsidR="00B26869">
        <w:t>.</w:t>
      </w:r>
    </w:p>
    <w:p w14:paraId="0778CEDB" w14:textId="38F9BB66" w:rsidR="00705C9E" w:rsidRDefault="00705C9E" w:rsidP="00B26869">
      <w:pPr>
        <w:pStyle w:val="ListParagraph"/>
        <w:numPr>
          <w:ilvl w:val="1"/>
          <w:numId w:val="1"/>
        </w:numPr>
      </w:pPr>
      <w:r>
        <w:t>Exclusions</w:t>
      </w:r>
    </w:p>
    <w:p w14:paraId="4D8EF8CF" w14:textId="7AC8734B" w:rsidR="00702D66" w:rsidRDefault="00702D66" w:rsidP="00E73040">
      <w:pPr>
        <w:pStyle w:val="ListParagraph"/>
        <w:numPr>
          <w:ilvl w:val="2"/>
          <w:numId w:val="1"/>
        </w:numPr>
      </w:pPr>
      <w:r>
        <w:t xml:space="preserve">Not able to bet an amount </w:t>
      </w:r>
      <w:r w:rsidR="00B83176">
        <w:t>other than token value</w:t>
      </w:r>
    </w:p>
    <w:p w14:paraId="35889A81" w14:textId="77777777" w:rsidR="00B7452C" w:rsidRDefault="00B7452C" w:rsidP="00B7452C"/>
    <w:p w14:paraId="667CC8CE" w14:textId="1362C7A8" w:rsidR="00504828" w:rsidRDefault="00504828" w:rsidP="00504828">
      <w:pPr>
        <w:pStyle w:val="ListParagraph"/>
        <w:numPr>
          <w:ilvl w:val="0"/>
          <w:numId w:val="1"/>
        </w:numPr>
      </w:pPr>
      <w:r>
        <w:t xml:space="preserve">What: </w:t>
      </w:r>
      <w:r w:rsidR="009E380A">
        <w:t>Double down</w:t>
      </w:r>
    </w:p>
    <w:p w14:paraId="5C30707C" w14:textId="71EA99CC" w:rsidR="00504828" w:rsidRDefault="00504828" w:rsidP="00B26869">
      <w:pPr>
        <w:pStyle w:val="ListParagraph"/>
        <w:numPr>
          <w:ilvl w:val="1"/>
          <w:numId w:val="1"/>
        </w:numPr>
      </w:pPr>
      <w:r>
        <w:t>Where:</w:t>
      </w:r>
      <w:r w:rsidR="009E380A">
        <w:t xml:space="preserve"> </w:t>
      </w:r>
      <w:r w:rsidR="00B7452C">
        <w:t>Player’s turn</w:t>
      </w:r>
    </w:p>
    <w:p w14:paraId="4958233B" w14:textId="32B9A6E3" w:rsidR="00504828" w:rsidRDefault="00504828" w:rsidP="00B26869">
      <w:pPr>
        <w:pStyle w:val="ListParagraph"/>
        <w:numPr>
          <w:ilvl w:val="1"/>
          <w:numId w:val="1"/>
        </w:numPr>
      </w:pPr>
      <w:r>
        <w:t xml:space="preserve">When: </w:t>
      </w:r>
      <w:r w:rsidR="009E380A">
        <w:t>Original two cards dealt total 9, 10, or 11</w:t>
      </w:r>
    </w:p>
    <w:p w14:paraId="554C74A3" w14:textId="21F4D691" w:rsidR="00504828" w:rsidRDefault="00504828" w:rsidP="00B26869">
      <w:pPr>
        <w:pStyle w:val="ListParagraph"/>
        <w:numPr>
          <w:ilvl w:val="1"/>
          <w:numId w:val="1"/>
        </w:numPr>
      </w:pPr>
      <w:r>
        <w:t>Why:</w:t>
      </w:r>
      <w:r w:rsidR="009E380A">
        <w:t xml:space="preserve"> Double your bet</w:t>
      </w:r>
    </w:p>
    <w:p w14:paraId="712361C3" w14:textId="77777777" w:rsidR="00504828" w:rsidRDefault="00504828" w:rsidP="00B26869">
      <w:pPr>
        <w:pStyle w:val="ListParagraph"/>
        <w:numPr>
          <w:ilvl w:val="1"/>
          <w:numId w:val="1"/>
        </w:numPr>
      </w:pPr>
      <w:r>
        <w:t>Assumptions</w:t>
      </w:r>
    </w:p>
    <w:p w14:paraId="11BAB707" w14:textId="0AA4BDB8" w:rsidR="009E380A" w:rsidRDefault="009E380A" w:rsidP="00B26869">
      <w:pPr>
        <w:pStyle w:val="ListParagraph"/>
        <w:numPr>
          <w:ilvl w:val="2"/>
          <w:numId w:val="1"/>
        </w:numPr>
      </w:pPr>
      <w:r>
        <w:t>Players turn</w:t>
      </w:r>
    </w:p>
    <w:p w14:paraId="6D0EFD8E" w14:textId="351F5574" w:rsidR="009E380A" w:rsidRDefault="009E380A" w:rsidP="00B26869">
      <w:pPr>
        <w:pStyle w:val="ListParagraph"/>
        <w:numPr>
          <w:ilvl w:val="2"/>
          <w:numId w:val="1"/>
        </w:numPr>
      </w:pPr>
      <w:r>
        <w:t>Additional new bet equal to original bet</w:t>
      </w:r>
    </w:p>
    <w:p w14:paraId="0E1E00CF" w14:textId="006D59D1" w:rsidR="009E380A" w:rsidRDefault="009E380A" w:rsidP="00B26869">
      <w:pPr>
        <w:pStyle w:val="ListParagraph"/>
        <w:numPr>
          <w:ilvl w:val="2"/>
          <w:numId w:val="1"/>
        </w:numPr>
      </w:pPr>
      <w:r>
        <w:t>Dealer gives player one card</w:t>
      </w:r>
    </w:p>
    <w:p w14:paraId="7E1B5860" w14:textId="2707DD5A" w:rsidR="00B26869" w:rsidRDefault="00B26869" w:rsidP="00B26869">
      <w:pPr>
        <w:pStyle w:val="ListParagraph"/>
        <w:numPr>
          <w:ilvl w:val="2"/>
          <w:numId w:val="1"/>
        </w:numPr>
      </w:pPr>
      <w:r>
        <w:t>Doubling down is optional</w:t>
      </w:r>
    </w:p>
    <w:p w14:paraId="63EF181C" w14:textId="40ED5EB8" w:rsidR="00504828" w:rsidRDefault="00504828" w:rsidP="00B26869">
      <w:pPr>
        <w:pStyle w:val="ListParagraph"/>
        <w:numPr>
          <w:ilvl w:val="1"/>
          <w:numId w:val="1"/>
        </w:numPr>
      </w:pPr>
      <w:r>
        <w:t>Exclusions</w:t>
      </w:r>
    </w:p>
    <w:p w14:paraId="6D57A2A4" w14:textId="73C39724" w:rsidR="009E380A" w:rsidRDefault="009E380A" w:rsidP="00B26869">
      <w:pPr>
        <w:pStyle w:val="ListParagraph"/>
        <w:numPr>
          <w:ilvl w:val="2"/>
          <w:numId w:val="1"/>
        </w:numPr>
      </w:pPr>
      <w:r>
        <w:t>Dealer can’t double down</w:t>
      </w:r>
    </w:p>
    <w:p w14:paraId="318A2AED" w14:textId="26A86912" w:rsidR="00B26869" w:rsidRDefault="00B26869" w:rsidP="00B26869"/>
    <w:p w14:paraId="171351F1" w14:textId="75F9508A" w:rsidR="00B26869" w:rsidRDefault="00B26869" w:rsidP="00B26869">
      <w:pPr>
        <w:pStyle w:val="ListParagraph"/>
        <w:numPr>
          <w:ilvl w:val="0"/>
          <w:numId w:val="1"/>
        </w:numPr>
      </w:pPr>
      <w:r>
        <w:t xml:space="preserve">What: </w:t>
      </w:r>
      <w:r>
        <w:t>Active player</w:t>
      </w:r>
    </w:p>
    <w:p w14:paraId="5B3B4990" w14:textId="438B77B6" w:rsidR="00B26869" w:rsidRDefault="00B26869" w:rsidP="00B26869">
      <w:pPr>
        <w:pStyle w:val="ListParagraph"/>
        <w:numPr>
          <w:ilvl w:val="1"/>
          <w:numId w:val="1"/>
        </w:numPr>
      </w:pPr>
      <w:r>
        <w:t xml:space="preserve">Where: </w:t>
      </w:r>
      <w:r>
        <w:t>Player’s play from left to right of dealer</w:t>
      </w:r>
    </w:p>
    <w:p w14:paraId="0C82104D" w14:textId="039C7294" w:rsidR="00B26869" w:rsidRDefault="00B26869" w:rsidP="00B26869">
      <w:pPr>
        <w:pStyle w:val="ListParagraph"/>
        <w:numPr>
          <w:ilvl w:val="1"/>
          <w:numId w:val="1"/>
        </w:numPr>
      </w:pPr>
      <w:r>
        <w:t xml:space="preserve">When: </w:t>
      </w:r>
      <w:r>
        <w:t>Each player completes each interaction, then dealer plays</w:t>
      </w:r>
    </w:p>
    <w:p w14:paraId="74B81E87" w14:textId="717D8272" w:rsidR="00B26869" w:rsidRDefault="00B26869" w:rsidP="00B26869">
      <w:pPr>
        <w:pStyle w:val="ListParagraph"/>
        <w:numPr>
          <w:ilvl w:val="1"/>
          <w:numId w:val="1"/>
        </w:numPr>
      </w:pPr>
      <w:r>
        <w:t xml:space="preserve">Why: </w:t>
      </w:r>
      <w:r>
        <w:t>Rules of the game</w:t>
      </w:r>
    </w:p>
    <w:p w14:paraId="567828F6" w14:textId="77023769" w:rsidR="00B26869" w:rsidRDefault="00B26869" w:rsidP="00B26869">
      <w:pPr>
        <w:pStyle w:val="ListParagraph"/>
        <w:numPr>
          <w:ilvl w:val="1"/>
          <w:numId w:val="1"/>
        </w:numPr>
      </w:pPr>
      <w:r>
        <w:t>Assumptions</w:t>
      </w:r>
    </w:p>
    <w:p w14:paraId="2B14BBD8" w14:textId="51479175" w:rsidR="00B26869" w:rsidRDefault="00B26869" w:rsidP="00B26869">
      <w:pPr>
        <w:pStyle w:val="ListParagraph"/>
        <w:numPr>
          <w:ilvl w:val="2"/>
          <w:numId w:val="1"/>
        </w:numPr>
      </w:pPr>
      <w:r>
        <w:t>At least one player</w:t>
      </w:r>
    </w:p>
    <w:p w14:paraId="69359A6E" w14:textId="41A40A19" w:rsidR="00B26869" w:rsidRDefault="00B26869" w:rsidP="00B26869">
      <w:pPr>
        <w:pStyle w:val="ListParagraph"/>
        <w:numPr>
          <w:ilvl w:val="1"/>
          <w:numId w:val="1"/>
        </w:numPr>
      </w:pPr>
      <w:r>
        <w:t>Exclusions</w:t>
      </w:r>
    </w:p>
    <w:p w14:paraId="4D243DB1" w14:textId="175C9507" w:rsidR="00B26869" w:rsidRDefault="00B26869" w:rsidP="00B26869">
      <w:pPr>
        <w:pStyle w:val="ListParagraph"/>
        <w:numPr>
          <w:ilvl w:val="2"/>
          <w:numId w:val="1"/>
        </w:numPr>
      </w:pPr>
      <w:r>
        <w:t>None</w:t>
      </w:r>
    </w:p>
    <w:p w14:paraId="25D3A88A" w14:textId="77777777" w:rsidR="00B26869" w:rsidRPr="009E1D88" w:rsidRDefault="00B26869" w:rsidP="00B26869"/>
    <w:sectPr w:rsidR="00B26869" w:rsidRPr="009E1D88" w:rsidSect="00ED3A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8F026B"/>
    <w:multiLevelType w:val="hybridMultilevel"/>
    <w:tmpl w:val="C270C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E80C63"/>
    <w:multiLevelType w:val="multilevel"/>
    <w:tmpl w:val="A46E8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zE3MzYxMzSxNLVQ0lEKTi0uzszPAykwrgUABMCmriwAAAA="/>
  </w:docVars>
  <w:rsids>
    <w:rsidRoot w:val="00A27CBB"/>
    <w:rsid w:val="00012BE9"/>
    <w:rsid w:val="001000F2"/>
    <w:rsid w:val="001057B9"/>
    <w:rsid w:val="002803A4"/>
    <w:rsid w:val="004E31B0"/>
    <w:rsid w:val="00504828"/>
    <w:rsid w:val="00577BE8"/>
    <w:rsid w:val="005E006F"/>
    <w:rsid w:val="00702D66"/>
    <w:rsid w:val="00705C9E"/>
    <w:rsid w:val="00984AAC"/>
    <w:rsid w:val="009E1D88"/>
    <w:rsid w:val="009E380A"/>
    <w:rsid w:val="00A27CBB"/>
    <w:rsid w:val="00B26869"/>
    <w:rsid w:val="00B7452C"/>
    <w:rsid w:val="00B83176"/>
    <w:rsid w:val="00BC3907"/>
    <w:rsid w:val="00E73040"/>
    <w:rsid w:val="00E757DF"/>
    <w:rsid w:val="00EB6FA0"/>
    <w:rsid w:val="00ED3A39"/>
    <w:rsid w:val="00ED4B1F"/>
    <w:rsid w:val="00FC16CA"/>
    <w:rsid w:val="00FD6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D9AA0"/>
  <w15:chartTrackingRefBased/>
  <w15:docId w15:val="{39E979EC-2689-ED4A-8724-066E534D5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1D8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2BE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1D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E1D8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12BE9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012BE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15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Pettersen</dc:creator>
  <cp:keywords/>
  <dc:description/>
  <cp:lastModifiedBy>Ian Lorimer</cp:lastModifiedBy>
  <cp:revision>17</cp:revision>
  <dcterms:created xsi:type="dcterms:W3CDTF">2020-05-26T18:08:00Z</dcterms:created>
  <dcterms:modified xsi:type="dcterms:W3CDTF">2021-06-07T21:31:00Z</dcterms:modified>
</cp:coreProperties>
</file>